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ภาคเช้า คุณผู้ชมติดตามอยู่กับคุณณัฏฐภัทรพล จุติกาญจน์พาณิชย์ ผม พัฒนะ คล้ายแก้ว อาจารย์ล่ามภาษามือประจำรายการของเราอาจารย์คมคิด ศันสะเกียรติของข่าวต่างประเทศนะครับ อีกสักครู่หนึ่งความเข้มข้นที่สหรัฐอเมริกาตั้มกับคุณกิตติเสรีประยูรนะครับ เช้านี้เราพบกันวันที่พฤหัสบดีวันที่ 24ตุลาคมพุทธศักราช 2567 ครับ</w:t>
      </w:r>
    </w:p>
    <w:p>
      <w:pPr>
        <w:pStyle w:val="BodyText"/>
      </w:pPr>
      <w:r>
        <w:t xml:space="preserve">(คุณณัฐภัทรพล) เช้านี้บรรยากาศค่อนข้างแจ่มใสเลยนะครับ คุณผู้ชมครับ ต่างกับวันอังคารที่ผ่านมาเราจะเห็นว่าฝนตกลงมาอย่างหนักเลย ที่อาคารรัฐสภาของเราก็ตกอย่างหนักเลยนะครับ คุณวัฒนะครับ</w:t>
      </w:r>
    </w:p>
    <w:p>
      <w:pPr>
        <w:pStyle w:val="BodyText"/>
      </w:pPr>
      <w:r>
        <w:t xml:space="preserve">(คุณวัฒนะ) ไม่เฉพาะวันอังคารเมื่อวานนี้หลายจุดหลายพื้นที่ก็ตกหนัก ทำให้คุณผู้ชมหลายท่านผมเชื่อว่าบรรยากาศย้อนไปเมื่อวันอังคารที่ 22 ตุลาคม กับขบวนซ้อมเรือพยุหยาตราทางชลมารค หลายคนตั้งใจไปรอชมไปดูกันแต่ว่าฝนที่ตกลงมาทำให้ต้องมีการประกาศ ยุติการซ้อมไป วันนี้นะครับ คุณผู้ชมทำให้ทางกองทัพเรือได้มีการประกาศออกมาจะมีการซ้อมเก็บรายละเอียดต่าง ๆ ช่วงเวลาประมาณสักเที่ยงนะครับ ไปจนถึงเวลาประมาณสัก 15:00 น. นะครับ</w:t>
      </w:r>
    </w:p>
    <w:p>
      <w:pPr>
        <w:pStyle w:val="BodyText"/>
      </w:pPr>
      <w:r>
        <w:t xml:space="preserve">(คุณณัฐภัทรพล) คุณผู้ชมสามารถไปติดตามขบวนพยุหยาตราทางชลมารควันนี้นะครับ พร้อมเก็บรายละเอียดนะครับ เรือพระที่นั่งแล้วก็มีในส่วนของเรือริ้วขบวนนะครับ ก็จะเป็นการซ้อมเก็บรายละเอียดก่อนที่จะถึงวันจริงนะครับ ในวันอาทิตย์ที่ 27 ตุลาคมนี้นะครับ คุณผู้ชมก็สามารถที่จะไปติดตามกันได้ในวันนี้นะครับ วันนี้ครับ ช่วงของวัดระฆังโฆสิตาราม วัดอรุณนะครับ จะชวนแค่ช่วงนั้นสามารถติดตามกันได้ความยิ่งใหญ่ที่ต้องบอกว่าเป็นหนึ่งเดียวในโลกประเทศไทยนี่แหละครับ คือวันพฤหัสยาตราทางชลมารคนะครับ ดูรายละเอียดเกี่ยวกับของกองทัพเรือกันนะครับ ส่วนวันนี้ทางรัฐสภาทางผู้ช่วยติดตามกันนะครับ ทางประชุมสภาผู้แทนราษฎรเริ่มประมาณเวลา 09:00 น วันนี้จะตามไปที่รายงานคณะกรรมาธิการ ที่พิจารณาเสร็จแล้ว เรื่องของนิรโทษกรรมจะเป็นอย่างไรวันนี้จะเป็นการลงมติกับรายการดังกล่าวหรือไม่</w:t>
      </w:r>
    </w:p>
    <w:p>
      <w:pPr>
        <w:pStyle w:val="BodyText"/>
      </w:pPr>
      <w:r>
        <w:t xml:space="preserve">(คุณณัฐภัทรพล) ใช่ครับ เพราะว่าสัปดาห์ก่อนก็มีการอธิบายเรื่องของคณะกรรมาธิการนะครับ จะไม่มีการลงมตินะลงมติกันไม่ได้นะครับ คุณผู้ชมครับ ในวันนั้นนะครับ ท่านประธานในที่ประชุมตอนนั้นก็มีการสั่งปิดประชุมไป เดี๋ยวไปต่อกันวันนี้แหละ 09:00 น. เกี่ยวกับการประชุมสภาผู้แทนราษฎร และกันอีกครั้งหนึ่งครับ ว่าพรุ่งนี้คุณผู้ชมครับ วันศุกร์มีการประชุมสภาผู้แทนราษฎรเหมือนกันนะคะ สัปดาห์นี้ 2 วันเช่นเคยนะครับ</w:t>
      </w:r>
    </w:p>
    <w:p>
      <w:pPr>
        <w:pStyle w:val="BodyText"/>
      </w:pPr>
      <w:r>
        <w:t xml:space="preserve">(คุณวัฒนะ) เนื่องจากเมื่อวานเป็นวันหยุดวันปิยมหาราชนะครับคุณผู้ชม ระเบียบพารากอนแน่นอนความเข้มข้นนักข่าวบอกว่าเป็นนัดสุดท้ายแล้วสัปดาห์หน้าก็จะปิดสมัยประชุมแล้วสมัยประชุมนี้ก็จะปิดไป ก็คือตั้งแต่วันที่ 30 ตุลาคมวันอาทิตย์เป็นวันสุดท้ายนะครับ หลังจากนั้น กลับมาพบกันใหม่สมัยประชุมหน้า 12 ธันวาคม6 7 เป็นต้นไปนะครับ ครับ</w:t>
      </w:r>
    </w:p>
    <w:p>
      <w:pPr>
        <w:pStyle w:val="BodyText"/>
      </w:pPr>
      <w:r>
        <w:t xml:space="preserve">(คุณณัฐภัทรพล) ครับก็ติดตามกันได้นะครับ สัปดาห์หน้านะครับ การประชุมในสัปดาห์สุดท้ายที่อาคารรัฐสภาโทรทัศน์รัฐสภาวิทยุกระจายเสียงของรัฐบาลและก็สื่อออนไลน์ของเรานะครับ Application TP Channel แล้วก็ OTT นั่นเองนะครับ</w:t>
      </w:r>
    </w:p>
    <w:p>
      <w:pPr>
        <w:pStyle w:val="BodyText"/>
      </w:pPr>
      <w:r>
        <w:t xml:space="preserve">(คุณวัฒนะ) ยังไม่ปิดสมัยประชุมนะครับ ก็มาถึงทางอธิบายการการพิจารณากฎหมายการพิจารณาในงานต่าง ๆ ของสสและสวไม่มีการอภิปรายในห้องประชุมใหญ่ แต่บทบาทของสสและสว. คงทำหน้าที่ต่อ ในคณะกรรมาธิการชุดต่าง ๆ อยู่ หรือคณะกรรมาธิการวิสามัญที่ได้รับการมอบหมายแต่งตั้งสภา แต่ละสภาก็ยังคงหน้าที่อยู่ ไม่ได้หมายความว่าไม่ทำงานอะไรเลยนะเราจะนี้ก็ลงไปพื้นที่ไปลงพื้นที่พบประชาชนตามภารกิจต่าง ๆ กลับพื้นที่แตกต่างนะคะ สส. เองก็ต้องลงไปเพื่อที่จะรวบรวมข้อมูล รอที่จะเปิดสมัยประชุมเพื่อจะนำมาหารือในที่ประชุมวุฒิสภานี่แหละครับ รวมถึงเรื่องต่าง ๆ ที่สามารถดำเนินการได้อย่างที่คุณวัชระบอกคณะกรรมาธิการก็ดำเนินการต่อไปตามปกตินะครับ ปี 2547 คดีตากใบนะครับ วันพรุ่งนี้ วันมะรืนนี้ก็ต้องบอกว่าเรื่องนี้ต้องไปสอบถามพันตำรวจเอกสอดส่องนะครับ ว่ามีความเห็นอย่างไร กับคดีความตากใบจะหมดอายุความ มันจะส่งผลต่อความนิยมของพรรคประชาชาติ ในพื้นที่ 3 จังหวัดชายแดนภาคใต้ไหม เรื่องนี้นะครับ ทำให้รัฐมนตรีว่าการกระทรวงยุติธรรมบอกว่า แหม ไปถามนายก ที่กำกับความมั่นคงนั่นก็คือคุณภูมิธรรมเวชชยชัยจะดีกว่าไหมครับ เปิดเผยล่าสุดของพลตำรวจเอกทวีสอดส่องรัฐมนตรีว่าการกระทรวงยุติธรรม ยังไม่มีข้อสรุป ขอให้ไปสอบถามเรื่องนายกรัฐมนตรีที่กำกับดูแลเรื่องความมั่นคง โดยปกติแล้วการจะออกพรบหรือพระราชกำหนดนี้นะครับ ก็จะมีกระบวนการกฎหมายเรื่องใดเรื่องหนึ่งที่มีความจำเป็นต่อและเสมอเขียนไว้ จะออกเฉพาะกลุ่ม เฉพาะเรื่อง ไม่ใช่คือการออกทั่วไป จะต้องมีการศึกษาว่าทำได้หรือไม่ได้นะครับ ส่วนอีก 2 วัน จะหมดอายุความแล้ว ก็คือวันนี้และวันพรุ่งนี้ จะออกทันหรือไม่ พันตำรวจเอกทวีสอดส่องบอกว่าอายุความเรื่องของกฎหมายพระราชกำหนดจะมากดใหญ่กว่ากฎหมายได้อย่างไร ยืนยันว่าตัวไม่ทราบจริง ๆ ต้องไปถามรองนายกรัฐมนตรีด้านความมั่นคงนะครับ ส่วนมีความกังวลหรือไม่นะครับ ว่าจะมีกระทบต่อฐานเสียงของพรรคประชาชาติที่อยู่ทางภาคใต้พันตำรวจเอกทวีระบบว่าวันนี้จะไปกังวลเรื่องเสียงไม่ต้องกังวลเรื่องของความยุติธรรมเป็นสิ่งที่สังคมต้องดูให้รอบด้านเพราะว่ากระบวนการยุติธรรมของเรื่องนี้ ที่เขาบอกว่าเกิดความล่าช้า คืิอ ความยุติธรรม แต่ว่าหัวอกของผู้เสียหายและเรื่องของความยาว ๆ ก็เป็นส่วนหนึ่งที่ต้องไม่ต้องเหตุการณ์ ถ้าเขาพูดได้หรือพ่อแม่เขากลับมาได้นะครับ แต่ถ้ามันเกิดขึ้นแล้ว กระบวนการยุติธรรมก็สามารถดำเนินการตามกฎหมายต่อไปประมาณนะคะ ตำรวจเอกทวียังบอกว่ารัฐบาลมีความเป็นธรรมให้กับผู้เสียชีวิตนะครับ และผู้เสียหายที่ตากใบ เริ่มมีการดำเนินคดีมาแล้วในสว่นหนึ่ง ส่วนจะกังวลหรือไม่ เหลือ อีกแค่ 2 วันจะหมดอายุความลงTwitter ส่องยามแบบนี้นะครับ ว่ายอมรับว่าตรงนั้นก็เป็นความกังวลแต่เป็นสิ่งที่ทางรัฐบาลคุ้มครองประชาชนทุกฝ่ายและเราก็เสียใจกับพี่น้องที่สูญเสียในคดีตากใบ ซึ่งพรรคประชาชาติ เป็นคนหนึ่ง เป็นพรรคหนึ่งนะครับ เป็นคนหยิบเรื่องนี้ขึ้นมาโดยมีสสกมลศักดิ์ลีวาเมาะสสจากพรรคประชาชาติ นำเรื่องนี้เข้าพิจารณาสู่ชั้นกรรมาธิการปิดท้ายนะครับ มีการถามว่าขณะนี้กลุ่ม NGO เสนอเรื่องร้องเรียนต่อศาลต่างประเทศ พันตำรวจเอกทวี สอดส่อง กล่าวแบบนี้นะครับ ว่าตนขอชื่นชม NGO ในทุกภาคส่วนที่สนับสนุนเรื่องนี้เพราะว่าความยุติธรรมเป็นเรื่องของคนที่ต้องมีความร่วมกันยืนยันว่ารัฐบาลไม่ได้กังวลเพราะว่ารัฐบาลไม่ได้ทำอะไรที่ต้องการช่วยเหลือใครไม่มีอคติที่จะช่วยเหลือใคร ไม่มีอคติจะช่วยเหลือใคร และหนำซ้ำยังเป็นอยากให้เข้าสู่กระบวนการยุติธรรมและเราคิดเสมอว่าเราใช้กระบวนการยุติธรรมเป็นเป้าหมายสุดท้ายในการดำเนินการนะครับ พอมีเวลาไหมครับ คุณบัญชาครับ 24:00 น วันพรุ่งนี้ก็จะหมดอายุความแล้ว การที่จับผู้ต้องหามาดำเนินการดำเนินคดี รวมถึงกับเรื่องของดำเนินการต่าง ๆ จะทันหรือเปล่า น่าจะว่าก็มีสสที่ทางภาคใต้ยกตัวอย่างคุณรอมฎอน ปันจอ สส. รอมจากพรรคประชาชนประชาชนก็บอกว่ายังมีความหวังอยู่นะว่าคนที่ถูกต้องโทษนี่จะมารายงานตัวแล้วก็เข้าสู่กระบวนการยุติธรรมอันนี้เป็นความเชื่อส่วนตัวของวันจันทร์นะครับ วันนี้กับพรุ่งนี้ 1 วันเต็ม ๆ เกี่ยวกับเรื่องของทวีตากใบที่กำลังจะหมดอายุความลงไปนะครับ ไปดูอีกเรื่องหนึ่งนะครับ คุณผู้ชมครับ ไปดูกรณีที่พรรคพลังประชารัฐนะครับ ส่วนของกรรมาธิการหลายคณะนะครับ ล่าสุดนะครับ คุณผู้ชมครับ คุณชนิดรุ่งธนเกียรติคณะที่ท่านก็เป็นประธานในคณะกรรมาธิการร่างพระราชบัญญัติภาษีสรรพสามิตนะครับเสนอพลังประชารัฐได้มีการเปลี่ยนตัวคุณสามารถจากคณะกรรมาธิการชุดนี้นะครับ ไปติดตามกับคุณชนินทร์ รุ่งธนเกียรติ แบบบัญชีรายชื่อพรรคเพื่อไทยนะครับ ในฐานะประธานกรรมาธิการร่างสำหรับภาษีพลังประชารัฐได้มีการเสนอชื่อกับคุณสามารถ เจนชัยจิตรวนิช สมาชิกพรรคพลังประชารัฐ เป็นประธานร่างภาษีสรรพสามิตสภาผู้แทนราษฎรนะครับ ว่าในภาพรวมความสามารถก็ดำรงตำแหน่งเกี่ยวกับสภาสถานะก็คือที่ปรึกษาคณะกรรมาธิการหลายคณะนะครับ ก็ได้เดินหน้าปลดออกจากตำแหน่งแล้ว แต่สถานะก็คือคณะกรรมาธิการวิสามัญนะครับ เช่น กรรมาธิการของคนที่พลังประชารัฐเสนอต่อสภา ซึี่งจะต้องให้พรรคพลังประชารัฐมีการดำเนินการเปลี่ยนแปลงหรือเปลี่ยนคน ซึ่งตนไม่สามารถปลดเองได้ต้องเสนอเข้าสู่ที่ประชุมสภาผู้แทนราษฎรน่ากลัวสามารถนั่นแหละครับ ลาออกครับ หรือว่าพรรคพลังประชารัฐนี่มีมติปรับเปลี่ยนได้นัดเอง โดยคุณสามารถยังยอมรับนะครับ ว่าหลังจากนี้จะต้องมีการหารือกับประชารัฐ แล้วด้วยพรรคพลังประชารัฐเองก็เป็นฝ่ายค้านนะครับ จึงต้องให้เกียรติฝ่ายค้านด้วย จึงอยากให้พรรคพลังประชารัฐนะครับ เป็นผู้ดำเนินการมากกว่านั่นเองนะครับ ส่วนทางด้านของคุณสามารถนะครับ ว่าได้มีการติดต่อไปยังคณะกรรมาธิการหรือไม่นั้นก็ คุณชนินทร์ก็บอกว่ายังไม่มีการติดนะครับ ว่ายังไม่ได้มีการติดต่อจะมาได้จ่ายค่าหนี้แล้วคุณสามารถก็ไม่ได้เข้าประชุมด้วยนะครับ ส่วนการได้ของการห่วงภาพลักษณ์ของคณะกรรมาธิการหรือไม่นั้นนะครับ คุณชนินทร์ก็เธอบอกว่าถ้าหากพูดกันไปตรงไปตรงมาครับ เรื่องนี้ยังไม่มีข้อสรุปหรือว่าข้อยุติ แต่ตน ในฐานะที่เป็นพละประธานคณะกรรมาธิการ ก็มีการสังคมให้คณะค้นคำว่ากรรมาธิการระมัดระวังเรื่องเหล่านี้เอาไว้นะครับ คุณผู้ชมที่เป็นข้อความมันก็จะพอเข้าใจประเด็นนะครับ ว่าคุณสามารถที่ไปเกี่ยวข้องกับอะไร เนื่องจากว่าก่อนหน้านี้มีข่าวว่ามีชื่อเสียงที่มีการเป็นเสียงกับบอสพลอ ของที่ icon Group ก็หมายความว่าคุณสามารถไปว่าอยู่ฝ่ายการเมืองอยู่สมาธิกับสาว ๆ จุดไหนหรือเปล่าคณะกรรมาธิการสามัญชุดไหนหรือเปล่าเมื่อวันจันทร์ที่ผ่านมา คุณษิทรา เบี้ยบังเกิด ทนายความทนายตั้มนะครับ เดินทางมาที่สภาตรวจสอบการทำหน้าที่ของคุณสามารถนะครับ ก็ต้องบอกว่าเป็นกระบวนการที่สภาจะต้องมีการดำเนินการ เนื่องจากว่าอาจจะจะไปเกี่ยวข้องกับรายการบริการนะครับ</w:t>
      </w:r>
    </w:p>
    <w:p>
      <w:pPr>
        <w:pStyle w:val="BodyText"/>
      </w:pPr>
      <w:r>
        <w:t xml:space="preserve">(คุณณัฐภัทรพล) ใช่ครับ เรื่องที่จะต้องติดตามกันต่อไปนะครับ โดยเฉพาะเรื่องของดิไอคอนนะครับ คุณผู้ชมครับ เชื่อมโยงไปทุกแขนงแล้วนะ</w:t>
      </w:r>
    </w:p>
    <w:p>
      <w:pPr>
        <w:pStyle w:val="BodyText"/>
      </w:pPr>
      <w:r>
        <w:t xml:space="preserve">(คุณวัฒนะ) เยอะมาก ณ เวลานี้นี่ไปที่สภ 2 กลางมีประชาชนไปแจ้งความเสียหายมากกว่า 7000 คน ความเสียหายตอนนี้นี่ ประเมินค่า อยู่ที่ 2 พันล้าน แต่เขาบอกว่ายังไม่หยุดแค่นี้นะครับ เกี่ยวข้องกับประชาชนเยอะมากจริง ๆ นะครับ คุณผู้ชมกลับไปเรื่องที่การปฏิรูปกองทัพกันหน่อยครับ เราได้ยินกันใช่ไหมครับ การอภิปรายสรุปกองทัพมันจะเกิดขึ้นได้อย่างไร ณ เวลานั้นนี่ คุณสุทินคลังแสง เป็นรัฐมนตรีกระทรวงกลาโหพูดถึงเรื่องนี้นะครับ กรุงเทพฯจะทำพรรคประชาชนได้ออกมาหยิบยกเรื่องที่อีกครั้งหนึ่งบอกว่าตัวเองผิดหวังนะธาตุที่ของการเจริญก้าวหน้าของกองทัพมันยังไม่เกิดการขับเคลื่อนอยากจะถามความชัดเจนว่าจะดำเนินงานต่อไปอย่างไร ไปติดตามต่อกับประเทศ ธนเดชเพ็งสุข นะครับ สส. กรุงเทพมหานคร พรรคประชาชน มีมติไม่รับหลักการร่างแก้ไขพระราชบัญญัติจัดระเบียบราชการ ซึ่งตนเองเป็นผู้เสนอ บอกว่าเป็นเรื่องที่น่าผิดหวังจริง ๆ สะท้อนความไม่กล้าหาญของการแก้ไขปัญหาของกระทรวงกลาโหมปัจจุบันนะครับ ที่บอกว่ารากของต้นมีรายละเอียดมากมีผลกระทบในวงกว้างเท่ากับเป็นการยอมรับหรือไม่กระทรวงกลาโหมมีปัญหาอยู่มากจะไม่มีการชี้แจงรายละเอียดการรับร่างต่าง ๆ เข้าสู่การประชุมต่อไปนะครับ ทั้งนี้ ย้อนไปตอนหาเสียงของพรรคการเมือง บอกว่ากองทัพมีปัญหา แต่พอประชาชนเสมอกฎหมายให้เกิดการแก้ไขจัดระเบียบราชการการบริหารภายในกองทัพ ให้กลับมาอยู่ในระบบประชาธิปไตย ทำให้อำนาจบริหารจะไม่อยู่ภายใต้รัฐมนตรีมีความรับผิดชอบต่อประชาชน รัฐบาลกับแม่เขาเสียอย่างนั้น ด้วยนะครับ เป็นการตัดสินใจอย่างไม่สมเหตุสมผลลเยนะครทั้งเรื่องนี้คุณเท่านั้นการพิจารณาร่างกฎหมายในวาระที่ 1คือหากมีการเปลี่ยนตัวกลาโหมไม่รู้ว่ารัฐมนตรีคนต่อไปยังยืนยันรายการของกองทัพอัลบั้มเลยหรือไม่นะครับ ดังนั้น เมื่อไหร่สูทสภาในช่วงของปลายสมัยประชุมนี้ หรือต้นสมัยประชุมหน้า หวังว่าทางรัฐบาลจะเปิดกว้างต่อข้อเสนอของแอร์การ์ดประชาชนที่มีสาระอำนาจของสภากลาโหมพลเรือนอยู่ในกอง เข้าสู่วาระที่ 2 ด้วยต่อไปนะครับ เพื่อให้การแก้ไขกฎหมายครั้งนี้มีความควบคุมในการแก้ไขที่สุดต่อไป นำไปสู่การปรับปรุงการจัดกระทรวงกลาโหมให้มีความทันสมัยมีความหมายสอดคล้องกับการบริหารอธิปไตยกุญแจดอกสำคัญในการปฏิรูปกองทัพมนทุก ๆ เรื่องต่อในอนาคตด้วยครับ</w:t>
      </w:r>
    </w:p>
    <w:p>
      <w:pPr>
        <w:pStyle w:val="BodyText"/>
      </w:pPr>
      <w:r>
        <w:t xml:space="preserve">(คุณณัฐภัทรพล) พาคุณผู้ชมไปดูนโยบายเรื่องของเศรษฐกิจรัฐบาลครับ การที่เราได้ยินดำเนินการเรื่องการแจกเงิน 10000 ก็ผ่านทางด้านของกลุ่มเปราะบางและทางด้านของกลุ่มผู้พิการมาแล้วชื่อโครงการน่าจะเป็นการช่วยเหลือเรื่องของกูเอาเนื้อคนละครึ่งวงการนี้เองนายกรัฐมนตรี เขาก็มีดำริออกมาว่ารู้สึกโครงการมันจะเล็กไป จำกัดอยู่แค่ 10000 สิทธิ ใช่ไหมครับ การขยายโครงการออกไปนะฮะล่าสุดออกไปถามกระทรวงการคลังในภาพนี้เลย คุณสุรพันธ์ อมรวิวัฒน์ นะครับ เกี่ยวกับเรื่องของโครงการเอาแอ่วเหนือครึ่งนี่แหละครับ มันก็บอกว่าแน่นอนว่าตอนนี้รัฐบาลมีแหล่งเงินที่เพียงพอนะครับ เรื่องของโครงการแจกเงิน 1000ออกไปดีกว่าว่าอย่างไรกับคุณสุรพัฒน์อมรวิวัฒน์ รัฐมนตรีช่วยว่าการกระทรวงการคลังกระตุ้นการท่องเที่ยวในชื่อโครงการว่าแอ่วเหนือคนละครึ่งวันเองนะอันนี้สำคัญของโครงการกีฬารูปแบบวัดเป็นอย่างไรใช้งบประมาณเท่าไหร่ ก่อนที่จะมาพูดคุยกัน ซึ่งขณะนี้ยังไม่มีการขุดออกเงินประมาณแบบคร่าว ๆ ส่วนตัวเลขของการเขียนโครงการก่อนหน้านี้ 24,000 ล้านบาทนั้นนะครับ คิดเองนะครับ เสร็จเลยทีเดียวLINE ก่อนนะครับ ไม่ใช่การกระตุ้นเศรษฐกิจในครั้งเดียว ส่วนแหล่งเงินก็ยังมีการสับสนกันอยู่ว่าจะใช้เงิน ๆ นั่นเองแอ่วเหนือคนละครึ่งจะไม่ใช่ตัวเลขหาหมู่ 4 พันล้านบาทได้หรือไม่นั้นนี่เป็นคำถามมีคนคือเขาว่ามายังไม่ใช่ แล้วก็ยังไม่มีข้อสรุปนะครับ แล้วก็ส่วนตัวคิดว่าไม่น่าจะถึงยอดนางกลับมาว่างงานครั้งแรกเป็นการกระตุ้นถึง 5 รอบยืนยันว่ายังไม่มีข้อสรุปในเรื่องของนิดหนึ่งช่องทางรัฐบาลมีค่อนข้างมากเลยทีเดียวนะครับ แล้วก็จะต้องดูเม็ดเงินจำนวนมากน้อยแค่ไหนภายในระดับที่มีความจำเป็นเพราะอาจจะมีหลายช่องทางครับ อย่างเช่นประมาณปกติร่างหาดทรายน้อยข้างในการบริหารจัดการ แตก็๋ต้องไปดูในรายละเอียดอีกครั้งหนึ่งครับ แล้วเมื่อถามถึงกรณีที่มีการวิพากษ์วิจารณ์ เขาจะนำเงิน 10,000ขออภัย10 ล้านบาทใช้ในการกระตุ้นเศรษฐกิจหรือว่าโครงการเข้า wallet เดิมนี่ เงินบาทนี่นะครับ ในเฟสออกมานิดนึงครับ ไปใช้จิรพันธ์บอกว่ายังไม่ได้บอกสรุป กลับวันนี้หรือไม่ยืนยันว่าไม่กระทบแน่นอนนะครับ ว่าอย่างไรก็ต้องเดินทั้ง 2 โครงการมั นไม่เกี่ยวกันนะครับ แล้วเมื่ือถามอีก ถามไปถึงเรื่องของแหล่งเงิน ใช่หรือไม่นั้น คุณจุลพันธ์บอกว่าความรักมันมีหลายทางเลือกอยู่แล้วก็เป็นอาบน้ำแล้วคุณสุรพันธ์ยังมีการพูดถึงความคืบหน้างานร่างพระราชบัญญัติการประกอบธุรกิจสถานบันเทิงครบวงจร พ.ศ. ออก พรบ. ขั้นตอนที่กระทรวงการคลังเตรียมธิติกานต์ไม่ใช่สัปดาห์นะครับ ก็ต้องรอติดตามกันอย่างตอนนี้กลับมาแล้ว โครงการต่าง ๆ ที่กระตุ้นเศรษฐกิจของรัฐบาลมีออกมาให้เราผ่านบุกกันบ้างแล้วครับ คุณวัฒนะโครงการที่ได้ยินเมื่อสักครู่นี้คนละครึ่งก็ไปกันไปช่วยพี่น้องประชาชนที่อยู่ทางภาคเหนือ ยกตัวอย่างที่จังหวัดเชียงราย จังหวัดเชียงใหม่ จังหวัดลำพูน ที่ถูกน้ำท่วม อยากให้คนไทยไปกระตุ้นเศรษฐกิจช่วยกันเติมเงินให้หน่อย ไปเที่ยว ก็เหมือนเป็นการจับจ่ายใช้สอย เศรษฐกิจจะกลับคืนมาหลังจากที่น้ำท่วมอะไรล่ะเป็นคนตลก หนังเรื่องเป็นปฏิทินวุฒิสภาในสัปดาห์หน้า นัดสุดท้ายของสมาชิกคนนี้คนของเขาเตรียมที่จะตั้งคณะกรรมการหมวดต่าง ๆ ที่เกี่ยวข้องก็คือคณะกรรมการ หรือว่าปปช. แล้วก็มีวาระที่น่าสนใจของเขาในสัปดาห์หน้าด้วยนะครับ ติดตามการเปิดไฟของคุณมงคลสุรศักดิ์งานวุฒิสภา ปัญหาพิพิธภัณฑ์หรือว่าวุฒิสภานะครับ มีวาระสำคัญการพิจารณาวาระการประชุมวุฒิสภา ในวันที่ 28 ตุลาคม2567แล้วก็มีการพิจารณาพระราชบัญญัติฝ่ายบริหารในการประปามาเสร็จแล้ว งานราชการวิทยาศาสตร์เทคโนโลยีแห่งประเทศไทยฉบับที่พ.ศ.คณะเสร็จแล้วพร้อมกับจะมีกระทู้ 13 กันเลยทีเดียวนะครับ ขณะที่วันถัดไป วันอาทิตย์29 ตุลาคมมีการตั้งคณะกรรมาธิการวิสามัญไปทำหน้าที่ตรวจสอบประวัติความประพฤตินำทางจริยธรรมของบุคคล ผู้ได้รับการเสนอชื่อให้ตรงตำแหน่งหรือว่าตำแหน่งว่างลง 1 ตำแหน่งนะครับ สรุปผลการดำเนินงานนิติบัญญัติของสมัยประชุมนี้ในวันที่ 30 ตุลาคม 2567 นี้ด้วยครับ</w:t>
      </w:r>
    </w:p>
    <w:p>
      <w:pPr>
        <w:pStyle w:val="BodyText"/>
      </w:pPr>
      <w:r>
        <w:t xml:space="preserve">(คุณณัฐภัทรพล) คุณผู้ชมครับ ย้อนกลับไปเมื่อต้นเดือนที่ผ่านมาเกิดเหตุโศกนาฏกรรมยางรถบัสนะครับ วิภาวดีรังสิต เหตุการณ์วันนั้นได้ทำให้มีผู้เสียชีวิตประมาณ 23 ราย ก็คือเด็กแล้วก็คุณครูที่มาทัศนศึกษา ที่จังหวัดอยุธยา กำลังจะมุ่งหน้าเข้าสู่กรุงเทพมหานคร ครูและนักเรียนครั้งนั้นมาจากจังหวัดอทัยธานี เขาพระยาสังฆารามเรื่องนี้เองคุณผู้ชมครับ ก็มีการพูดคุยกันอยู่นะครับ กรรมาธิการวุฒิสภาก็มีการไปนะครับ หน่วยงานราชการและหน่วยงานต่าง ๆ ที่จังหวัดอุทัยธานีเพื่อที่จะไปติดตามความคืบหน้าในการช่วยเหลือรถนักศึกษาเชียงใหม่ โดยคณะกรรมาธิการวุฒิสภาครับ งบประมาณพร้อมกันนะไปร่วมประชุมหารือกับส่วนราชการ ตัวของผู้ได้รับผลกระทบ จากกรณีรถบัสนักศึกษาของวัดอุบัติเหตุโดยคณะกรรมการได้รับการตอบรับ การต้อนรับจากคุณวิฑูรย์ สิรินุกุล รองผู้ว่าราชการจังหวัดอุทัยธานี ทั้งนี้การรับฟังข้อมูล พี่เห็นราคาแล้วให้หน่วยงานที่เกี่ยวข้องเร่งดำเนิน ผู้ประสบภัยผู้บาดเจ็บ และผู้เสียชีวิต โดยเร่งด่วนอย่างต่อเนื่องประโยชน์กรณีเด็กให้พูดเลี้ยงดูเด็กอย่างแท้จริง และให้ความช่วยเหลือประชาชน ความผิดที่เกี่ยวข้องทั้งหมดให้ถึงที่สุด เป็นกรณีตัวอย่างให้กับสังคมได้ตระหนักถึงความรับผิดชอบต่อสังคมโดยรวม ในการคุ้มครองสิทธิ์ และให้ความช่วยเหลือประชาชนในกรณีดังกล่าวต่อไปอีกครั้งหนึ่ง ในช่วงเดือนมกราคมตัวเองนะครับ รูปเรื่องของช้างป่าที่เขาใหญ่ ในพื้นที่จังหวัดนครราชสีมา คนกับช้างจะอยู่ด้วยกันได้อย่างไร การจะบริหารจัดการเรื่องของการบริหารช้างป่าจะเดินการได้อย่างไร ติดตามช่วงหน้า ในห้องข่าวรัฐสภาแชนแนลช่วงเช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ห้องข่าวรัฐสภาแชนแนล ภาคเช้า ช่วงที่ 2 นะครับคุณผู้ชม เจอกันที่จังหวัดนครราชสีมาหรือว่าเมืองโคราชคนบอกเป็นเมืองท่องเที่ยวเมืองย่าโมนะ สักการะย่าโมไปที่เขาใหญ่ แล้วก็พื้นที่โดยรอบนี่ สถานที่ท่องเที่ยวเยอะ</w:t>
      </w:r>
    </w:p>
    <w:p>
      <w:pPr>
        <w:pStyle w:val="BodyText"/>
      </w:pPr>
      <w:r>
        <w:t xml:space="preserve">(คุณวัฒนะ) ตอนนี้บางคนไปดูช้างเขาใหญ่ไม่แพ้กับพี่หมูเด้งเลยนะช้างเขาใหญ่วางตัวนี่น่ารัก บางตัวดุร้าย แต่ว่าช้างป่าอยากเข้าไปยุ่งดีกว่า ฟังทางเจ้าหน้าที่อุทยานด้วย เพราะว่าหลายคนยังไม่สัมผัสอยากไปถ่ายรูปแต่ว่าบางครั้งเข้าไปแล้วนี่ ไม่ปฏิบัติตาม ก็เกิดอุบัติเหตุได้ แล้วก็ได้รับผลกระทบได้เช่นเดียวกันล่าสุดไปดูมุมของผลกระทบของพี่น้องประชาชนโดยเฉพาะเกษตรกรที่การปลูกพืช หลายคนบอกว่าปลูกอ้อยก็มี ปลูกข้าวโพดก็มี หรือมันสำปะหลัง มันสำปะหลัง ล่าสุด สส. จังหวัดนครราชสีมาจากทางพรรคเพื่อไทยบอกว่า แหม ต้องวิธีการอยู่ร่วมกันระหว่างคนโดยเฉพาะพืชผลทางการเกษตร อีกมาดูผู้ชมบางครั้งเอาลงมาแล้วก็มาตัดไม้ทำลายป่าทำให้เรื่องของผลผลิตต่าง ๆ มันเกิดความเสียหายได้นะครับ ล่าสุดนะครับ สส. เลิศด้วยลภา สสจังหวัดนครราชสีมาเพื่อไทยเปิดเผยร้องเรียนจากพี่นกประชุมมาสไรเดอร์ไดรฟ์ความเสียหายกับพี่น้องประชาชนหลายหมื่นไร่เลยทีเดียวนะครับ ไม่ว่าจะเป็นมันสำปะหลัง รวมทั้งผลไม้อื่น ๆ พบว่าช้างป่าทำลายทั้งแปลงเลยทีเดียว พบว่าเกษตรกรหวยไทยราชสีมามีอยู่บริเวณที่เกี่ยวข้อง ใจมาจากพื้นที่อุทยานตามธรรมชาตินี้นะครับ อาหารเริ่มลดลง เหตุนี้ส่งผลให้น้ำปลาจำนวนมากมากินอาหารนอกพื้นที่ ก๋็มาลงพื้นที่ของประชาชน ต่อมา สส. ได้บอกว่าการหารือกับทางกรมอุทยานแห่งชาติและและสิ่งแวดล้อม มีความรับผิดชอบต่อการดังกล่าวอย่างไร โดยจะเป็นหามาตรการการแก้ไขปัญหา ไม่ว่าจะเป็นการชดเชยความเสียหาย ให้แก่เกษตรกรที่ประสบภัย โดยทราบว่าปัจจุบันไม่สามารถชดเชยได้นะครับ เนื่องจากไม่มีงบประมาณที่เพียงพอ ทางกระทรวงธรรมชาติหยุดการจัดทำแผนและการแก้ไขปัญหาร่วมกันระหว่างคนกับป่า และอาจจะมีการกั้นแนวเขตระหว่างป่าชุมชน รวมทั้งสร้างที่อยู่ให้กับช้าง เป็นสัดเป็นส่วน เป็นการตัดงบประมาณในการซื้อผลผลิตต่าง ๆ ของเกษตรกร ในส่วนของชาวบ้าน ให้กับช้างป่าในพื้นที่ เพื่อเป็นการเพิ่มปริมาณอาหารให้กับช้างป่า ซึ่งจะเป็นแนวทางที่ใช้ป่าทั่วประเทศต่อไปได้ ในส่วนของงบประมาณ จะขออนุมันติงบปลาง มาดำเนินการต่อไปสุดท้ายนะครับ ห้ามพูดถึง 8 การของกระทรวงธรรมชาติและสิ่งแวดล้อมได้รับการตอบรับมาหมายความว่าจะสามารถแก้ไขปัญหา ช้างป่าและเกษตรได้อย่างยั่งยืนรวมทั้งเกษตรกรมีช่องทางในการจัดจำหน่ายผลผลิตทางการเกษตรด้ว ย ทั้งนี้ จะเป็นต้นแบบในการแก้ไขปัญหาช้างป่าบุกทำลายพืชไร่ในพื้นที่เกษตรทั่วประเทศรวมทั้งรถปัญหาระหว่างคนกับป่าได้อย่างแน่นอนต่อไปครับ</w:t>
      </w:r>
    </w:p>
    <w:p>
      <w:pPr>
        <w:pStyle w:val="BodyText"/>
      </w:pPr>
      <w:r>
        <w:t xml:space="preserve">(คุณณัฐภัทรพล) ลงมาจากเขาใหญ่นะครับ คุณผู้ชมครับ ที่เขาแล้วเราต้องไปเที่ยวทะเลครับ พัทยา วัฒนะครับ พัทยาครับ คุณวัฒนาเคยไปไม่ได้ไปมา 2 ปีแล้วครับ เพราะว่าไปทั้งในหนึ่งเรื่องที่เจอ ปัญหารถติดที่ยังมีอยู่นอกจากนั้นแล้ว ำยังมีปัญหาขยะขยะริมหาดพัทยาจังหวัดชลบุรีที่พัทยานี่ เป็นภาพลักษณ์ของประเทศไทยที่เป็นแหล่งท่องเที่ยวที่มีชื่อเสียงเลยทีเดียวนะครับ โดยทางด้านของตัวแทนนักท่องเที่ยวและประชาชน ในพื้นที่พัทยานี่นะครับ ก็มาร้องต่อคณะกรรมาธิการของวุฒิสภานะครับ เพื่อที่จะมีการแก้ปัญหาเกี่ยวกับปัญหาขยะในชายหาดของพัทยานะครับ คุณประทุม วงษ์สวัสดิ์นะครับ รองประธานกรรมาธิการท่องเที่ยวและวุฒิสภาทำซะเขื่อนเพชรครั้งนักท่องเที่ยวในพื้นที่เมืองพัทยาพร้อมพร้อมกับคณะ แก้ปัญหาความสะอาดในเมืองพัทยาครับ โดยคุณทำครับ ได้คนนี้เป็น แผนของเมืองพัทยาที่ได้รับผลกระทบโดยตรงจากความเสื่อมโทรมชายหาดเมืองพัทยาครับ เนื่องจากปัญหาขยะมีปริมาณจำนวนมาก บริเวณชายหาดและในทะเลขยะพลาสติกและเศษอาหารส่งผลต่อทัศนียภาพและก็กระทบต่อประสบการณ์ท่องเที่ยวของชาวไทยและต่างชาติ โดยพบว่ามีการร้องเรียนดังกล่าวพบมากเลยครับ ส่งผลกระทบให้ผู้มาเยือนลดลงกระทบต่อเศรษฐกิจและชื่อเสียงของเมืองพัทยาและส่งผลกระทบของระบบนิเวศทางทะเลดูแลหน้าที่ความสะอาดของชายหาดเป็นประจำ ให้ความรู้แก่ประชาชนและนักท่องเที่ยวในการรักษาความสะอาดในห้างปรับปรุงใหม่บังคับใช้กฎหมายเกี่ยวกับการที่เข้มงวด เพิ่มบทลงโทษสำหรับผู้ละเมิดและมีการสนับสนุนงบประมาณฟื้นฟูสภาพของชายหาดรวมถึงมีระบบจัดการ บ้านของคุณปทุมเก่าภายหลังหนังสือนะครับ ก็ต้องขอขอบคุณตัวแทนประชาชนและนักท่องเที่ยวที่มีความห่วงใยต่อเมืองพัทยา พัทยาจะเป็นระดับโลกนะครับ ตน ในฐานะรองกรรมาธิการท่องเที่ยวเ ราจะนำเรื่องดังกล่าวเข้าหารือสมาธิการและจะมีปัญหาแนวทางแก้ไขปัญหาอย่างยั่งยืนเหมือนกันหลายด้าน พระราชบัญญัติหาดสะอาดพร้อมนำร่องหาดจอมเทียนให้พัทยาเป็นตัวอย่างในการให้ได้มาตรฐานระดับสากลและเป็นสถานที่ท่องเที่ยวที่มีการระดับนานาชาติ ต่อไปด้วยนั่นเองนะครับ ไปกันที่รายการที่การเส้นทางจราจรที่หลาย ๆ คนถ้าเอ่ยชื่อมารู้ทันทีถนนพระราม 2เสร็จเมื่อไหร่เสร็จเมื่อไหร่เสร็จเมื่อไหร่ก็คือคำถามจะเสร็จแล้วถนนมีสภาพดีไหมนี่ ก็คือปัญหาที่มันเกิดขึ้นอยู่นอกจากว่าล่าสุดฝนตกหนัก ช่วงตุลาคมที่ผ่านมาครับ ทำให้หลายจุดของสะพานพระราม 2 นอกจากนั้น ยังมีเรื่องของน้ำท่วมขังนอกจากนั้นยังมีเรื่องของน้ำทะเลหนุนสูงครับ ผมเดินทางพระราม 2 ลงพื้นที่ภาคใต้น้ำ น้ำท่วมสูง น้ำทะเลหนุนครึ่งล้อเลยครับ เป็นปัญหาต้องบอกว่าถนนเส้นนี้ถ้าเลี่ยงได้ก็จะเรียกแต่ถ้าคนที่อยู่ในพื้นที่ก็จะต้องใช้ ล่าสุดครับ มงคลได้กล่าวถึงปัญหาที่เกิดขึ้นบนถนนพระราม 2 อยากจะให้รัฐบาลไปจัดการไปแก้ไขให้หน่อยนะคะ ฝนตกลงมาครั้งใดก็ปัญหานี้เกิดกับพี่น้องประชาชนในพื้นที่ครับ ก็เป็นความเดือดร้อนที่เกี่ยวข้องสะท้อนผ่านเพจ ข่าวสารสมุทรสาคร เกี่ยวกับการจราจรพระราม 2 บอกว่าได้รับผลกระทบเวลาที่ผ่านมามีฝนตกหนักน้ำทะเลหนุน ส่งผลให้น้ำท่วมนี่ กำลังทำมันก็ไม่สะดวกนะครับ รถติดทั้งกลางวันกลางคืน โดยเฉพาะอย่างยิ่งเมื่อเกิดน้ำท่วมขังถนนก็ชำรุดเสียหายปกติวิ่ งได้ปกติมี 5 เดือนวิ่งได้เหลือ 2 เลนนะครับ ทำให้ประชาชนสัญจรไปมาก็ลำบากครับ ถัดมา สว. ชวพล ได้กล่าวเพิ่มเติม สายชลนอกจากว่าถนนเป็นหลุมเป็นบ่อไปวิ่งไหมใส่วิ่งได้ก็บุญแล้วนะครับ รถเนี่ยโดนน้ำเค็มก็จะเป็นสนิมนอกจากนี้นะครับ ก็ยังแจ้งยังหน่วยงานต่าง ๆ ที่เกี่ยวข้องตั้งแต่ต้นปีเพื่อให้มีการวางแผนเตรียมการรับมือของหน้าฝน แต่ปัจจุบันนี่นะครับ ยังไม่มีการดำเนินการใด ๆ ก็สร้างความเดือดร้อนประชาชนที่ใช้เส้นทางดังกล่าวกระทรวงคมนาคมโดยเฉพาะกรมทางหลวงการแก้ปัญหาความเดือดร้อนให้กับประชาชนโดยเร็วต่อไปนะครับ พร้อมทั้งนี้ยังฝากไปถึงหน่วยงานที่เกี่ยวข้องไปพิจารณาเกี่ยวกับรถเส้นทางเราสะพานแม่น้ำท่าจีน อำเภอบ้านแพ้ว กว่าจะผ่านไปได้นี่รถติดชั่วโมงนะครับ ต้องถามคุณกิตติด้วย บ้านอยู่ที่เพชรบุรี บ้านแหลม เจอเหตุการณ์แบบนี้หรือเปล่านะครับ นอกจากนี้นะครับ สะพานกลับรถดังกล่าวเพื่อให้พี่น้องประชาชนไม่ต้องกลับรถไกล 8 กิโลเมตร โดยเชื่อว่าจะลดปัญหาการเกิดอุบัติเหตุต่าง ๆ จากการขับรถย้อนศรจากประชาชนได้เป็นอย่างดีมากยิ่งขึ้นนะครับ นี่แหละครับ พวกนี้ที่ผมเจอเมื่อต้นเดือนที่ผ่านมานี้นะครับ จากกรุงเทพไปเพชรบุรีไปติดชั่วโมงครึ่ง 2 ชั่วโมง วันนั้นล่อไป 5 ชั่วโมง คุณวัฒนะ ขากลับผมก็เลยไม่ผ่านนะครับ ก็เลยไปวิ่งเส้นเพชรเกษมแทนเหนื่อยแทนทั้งไปทั้งกลับนะครับ คุณผู้ชมข้างนอกจากGoogle Map แล้ว ไปได้ เวลาก็ำคงใช้ไม่นานเอาเข้าจริงก็ไปติดไงนาทีเลยนะครับ ดูเขาให้ดีนะครับ ว่าน้ำทะเลหนุนหรือว่ามีอุบัติเหตุอย่างไร ก็ต้องดู เช็ก เกี่ยวกับเรื่องของแผนที่ดีก่อนเดินทางนะครับ เดี๋ยวนะครับ คุณผู้ชมครับ ตอนนี้นักท่องเที่ยวเดินมา ประเทศไทยเยอะเลยนะครับ แต่ประเทศไทยนี่มันจะมีปัญหาอยู่ปัญหาหนึ่งครับ คุณผู้ชม ครับ เรื่องของการฉ้อโกงการต่าง ๆ การลงขายอัญมณี หรือว่าจะเป็นเรื่องของการหลอกเรื่องของค่าแท็กซี่ค่าโดยสารต่าง ๆ ซึ่งเรื่ิองนี้เองนะครับ ก็บอกว่ากระทรวงการท่องเที่ยวและกีฬาให้ไปดูเรื่องของภาพลักษณ์เกี่ยวกับการท่องเที่ยวสักหน่อยนะครับ ไปดูกับทางด้านของ พลตำรวจโท วันชัยเอกพรพิชญ์ครับ เกี่ยวกับภาพลักษณ์ของประเทศไทยที่ไม่มีความปลอดภัยจากนักท่องเที่ยวต่างชาติ เข้าใจผิดว่าตอนนี้ประเทศไทยอยู่ในอันดับต้น ๆ ของโลกด้านการท่องเที่ยวการบูรณาการเกี่ยวที่เกี่ยวข้อง เพื่อแก้ปัญหาเรื่องการท่องเที่ยวนะครับ ไม่มั่นใจในความปลอดภัยนะครับ และมองว่าตนเนี่ยถูกหลอกลวง ทำให้ไทยถูกตีแผ่ช่วยโลก ส่งผลให้เสียหายเป็นอย่างมากเลยทีเดียว คุณผู้ชม ดูที่สื่ออินเดียนี่เขามีการเผย 5 คนโกงประเทศไทยด้วยนะครับ เกี่ยวกับเรื่องของกลโกง ได้แก่ การเช่ารถมอเตอร์ไซค์ การขายอัญมณีปลอม ตัดเสื้อไม่ได้คุณภาพ อ้างว่าเป็นของแท้ เงินปลอมแล้วก็อาหารนกเป็นอย่างไรผู้ชายครับ คุณผู้ชมครับ ประเทศไทยก็เทียบกับโดยมีอันดับที่ดีในด้านทรัพยากรธรรมชาติอันดับที่ 17 ทรัพยากรทางวัฒนธรรม อันดับ ที่ 26 การสื่อสาร อันดับที่ 43 ประเทศไทยอันดับที่แย่ในผลกระทบด้านเศรษฐกิจและสังคมการเดินทางนักท่องเที่ยวแล้วค่ะ อันดับที่ 102 หามาเที่ยวประเทศไทยจะต้องเกิดหลายอย่างเลยครับ อย่างเช่น กระบวนการการหลอกลวง ขายของไม่มีคุณภาพ แท็กซี่โก่งราคาราคา ขายเหล้าราคาแพงครับ นักท่องเที่ยวต้องศึกษารายละเอียดทั้งหมด ดังนั้น จึงขอให้ที่ขี้โกงไม่มีความปลอดภัยทั้งด้านท่องเที่ยว ขอขอบคุณรัฐบาลครับ ที่มีการขยะอุตสาหกรรมการท่องเที่ยวและตัวชี้วัดต่าง ๆ กลไกสำคัญในการขับเคลื่อนเศรษฐกิจไทยที่จะทำการจ้างงาน ที่เราต้องบูรณาการ แล้วก็ร่วมมือกับทุกภาคส่วนนั่นเองนะครับ</w:t>
      </w:r>
    </w:p>
    <w:p>
      <w:pPr>
        <w:pStyle w:val="BodyText"/>
      </w:pPr>
      <w:r>
        <w:t xml:space="preserve">(คุณวัฒนะ) ช่วงนี้คุณกิตติมารออยู่แล้วนะครับ คนจังหวัดเพชรบุรี บ้านแหลม เดินทางผ่านถนน พระราม 2 เวลาเดินทางรถติดหรือเปล่าแต่ว่าช่วงนี้สหรัฐอเมริกาคนลงคะแนนเสียงที่อยู่ต่างประเทศก็มีผลต่อการใช้สิทธิ์เหมือนกันนะครับ อันนี้เป็นผลสำรวจจากเดโมแคตร ว่าเป็นโครงการอันนี้นี่ขึ้นมานี่คนต่างประเทศที่ลงคะแนนเสียงข้ามประเทศ 1.6 ล้านเสียงนะครับ จะลงคะแนนเสียงให้ใคร เขาพบว่ามลรัฐของของ Battleground States เป็นของเดโมแคตร เป็นคณะกรรมการRamos เป็นคนทำนะครับ ไปติดตามกันในช่วงท้ายเมื่อกี้คุณรัตนถามบอกว่าพระราม 2 เป็นอย่างไรพระราม 2 เป็นโครงการระดับชาตินี้หรือชาติหน้าเสร็จก็ไม่รู้เพราะว่าตอนนี้ตอนนี้ คือ ต้องบอกอย่างนี้ว่าง ไอ้ 20 ปีที่แล้วที่สักพักนี่มันยังไม่เสร็จใช่ไหมครับ นี้คือ 20 ปี เสียแล้ว ต้องซ่อม แต่ไอ้ 20 ปีใหม่ ที่กำลังสร้างใหม่ไม่รู้ว่าอีก 20 ปีจะเสร็จหรือเปล่าก็ซ่อมกันไปทำกันไปอยู่อย่างนี้นะครับ ประชาชนฝากความหวังไว้ด้วยนะครับ รัฐบาลเปลี่ยนหลายชุดแล้วพระราม 2 เมื่อไหร่จะเสร็จ แต่เดี๋ยวเรื่องของเลือกตั้งต่างประเทศ โดยเฉพาะสหรัฐอเมริกาครับ ยังติดตามกันอยู่ครับ ไม่ไปไหนครับ</w:t>
      </w:r>
    </w:p>
    <w:p>
      <w:pPr>
        <w:pStyle w:val="BodyText"/>
      </w:pPr>
      <w:r>
        <w:t xml:space="preserve">(คุณกิตติ) พักสักครู่ครับ ช่วงหน้าคุณกิตติมาขยายความคำตอบ ช่วงของต่างประเทศครับ</w:t>
      </w:r>
    </w:p>
    <w:p>
      <w:pPr>
        <w:pStyle w:val="BodyText"/>
      </w:pPr>
      <w:r>
        <w:t xml:space="preserve">(คุณกิตติ) เกริ่นกันมาแต่ต้นสัปดาห์ครับ ว่านับตั้งแต่นี้เป็นต้นไปประชุมการเลือกตั้งประธานาธิบดีช่อง 10 รัฐสภาครับ ข่าวเช้าจ้ะเกาะติดการเลือกตั้งประธานาธิบดีตั้งแต่นี้แหละครับ เราไปติดตามความเคลื่อนไหวของการเลือกตั้งประธานาธิบดีของสหรัฐฯกันครับ อาจารย์มีความสำคัญอย่างยิ่งในสมรภูมิของรัฐที่เราเรียกว่า Battleground States คณะกรรมการแห่งชาติ DNC ครับ เขาประเมินผู้มีสิทธิ์เลือกตั้งเขาไปต่างประเทศเอามา 16 ล้านทั้งครับ มีอะไรบ้าง ครับ มีอะไรคืบหน้าจอ geometricalและนี่เป็นสิ่งสำคัญ เลือกตั้งครั้งนี้ครับ โดยเชื่อว่ากลุ่มผู้มีสิทธในการเลือกตั้งvote of War นี่แหละครับ การเลือกตั้งต่างแดน เลือกตั้งเป็นกลางการเลือกตั้งปี 2020 ระบุครับ ว่าตนนั้นเป็นชาวเดโมแคตรครับ ประธานาธิบดีที่ dnc มอบประมาณ 30 ดอลลาร์ให้กับองค์กรวอดก้า เพื่อช่วยเหลือในต่างประเทศให้มันใช้สิทธิ์เลือกตั้งครับ รวมถึงประสิทธิภาพการดำเนินงาน ด้านการลงคะแนน ทงาไปรษณีย์การดำเนินการอย่างอื่นนอกจากนี้ยังได้ลงโฆษณาในสื่อสังคมออนไลน์เลิกกันให้อะไรส่งบัตรลงคะแนนครับ ด้านของโดนัลด์ ทรัมป์ ก็พยายามดึงคะแนนสียงจากชาวอเมริกันในต่างประเทศเช่นกันครับ เคยต้นเดือนนี้เขาจะได้ประกาศยุติงานซ้ำซ้อนของต่างประเทศ แม้ทีมหาเสียงยังไม่เปิดเผยเพิ่มเติมว่าจะเอาอย่างไรการยื่นแบบแสดงภาษีเงินได้ มันไม่คำนึงถึงครับ ว่าพวกเขาจะพำนักอยู่ที่ใดแม้ว่าชาวอเมริกันในต่างประเทศอะไม่ต้องเสียภาษีในการหารายได้ 120000500 ดอลลาร์นะครับ รู้สึกได้รับค่าภาษีบางส่วนก็ยังเป็น อะไรที่ยุ่งยากครับ ลูกอมยังต้องเผชิญหรือยังเรียกชื่อตัวเอง ยื่นแบบภาษี ในสหรัฐฯ รับด้วยนะครับ ถามก็ยังได้กล่าวโดยหลักฐานครับ ว่าแนวเสียงต่างประเทศเพื่อโกงการเลือกตั้งคณะกรรมการแห่งชาติ รีพัพรรครีพับลิกันหรือ IC บ้างครับ ของน้ำอย่างใกล้ชิดได้พุ่งเป้าไปที่คะแนนเลือกตั้งโดยเฉพาะรัฐมิชิแกนไม่ใช่แฟนครับ อเมริกันที่ลดพุง กลุ่มที่มีขนาด 4.49 ล้านคน ตามการประเมินจากพรรคการเมืองหลัก แล้วก็ผู้ชายจากการไปเมืองนอกคือมีส่วนเล็ก ๆ เท่านั้นที่เชื่อว่าจะมาลงคะแนนเสียงครับ แต่ถ้าเกิดมาลงคะแนนเสียงทั้งหมดมีผลแน่นอนครับ วันนี้พรรครีพับลิกัน เริ่มแล้วนะครับ จากเงิน CAT ใน 3 รัฐรักที่จะตัดสินไปในทางใดมาดูเรื่องที่พักด้วยกัน สำรวจความคิดเห็นล่าสุดของเปิดเผยให้เห็นว่าช่วงสัปดาห์สุดท้ายเป็นช่วงที่มันที่สุดในช่วงการเมืองมีความสุข 4 คู่คี่เรียกว่าอย่าเรียกว่าหลายใจเหล็กรับน้ำแข็งไม่ได้ครับ ยกคู่แข่งวิ่งแซงครับ ขึ้นอยู่กับว่าโทรแสดงความคิดเห็นมีสิทธิ์เลือกตั้งไม่เห็นครับ ว่าช่วง 2 สัปดาห์สุดท้ายสุดท้ายของการเลือกตั้งหาเสียงครับ วันที่ 5 พฤศจิกายนพร้อมจะมีคะแนนสีคู่คี่ในรถชนคอกันอีกครับ หรือบางนั่นเองนะครับ ซึ่งรักนี้มีความสำคัญอย่างมากเพราะจะเป็นการตัดสินชี้ขาดกันได้นะครับ ว่าใครจะเป็นประธานาธิบดีคนต่อไป โพลของ Washington Post School ครับ ซึ่งมีสิทธิ์เลือกตั้งพบกับว่า 47 เปอร์เซ็นต์ ของผู้ตอบแบบสำรวจจะเลือกหรือจะเลือกรองประธานาธิบดี สนับสนุนอธิบดีน้ำเพราะฉะนั้นของวอชิงตันโพสต์เท่ากันนะครับ ขณะที่ผู้ใช้สิทธิ์เลือกตั้งไปใช้สิทธิ 49 เปอร์เซ็นต์และอีก 18% เลือกชามครับ เพราะฉะนั้นคนที่จะออกไปใช้เสียง 18 คน 100 คนเลือก48 คนเลือก harrodก็คนเลือกทำคะแนน ไม่มีการเปลี่ยนแปลงเมื่อช่วงฤดูใบไม้ผลิ แฮร์ริส อธิบายเล่นครับ ซึ่งคดีเด็ดในตอนนั้นได้รับคะแนนเสียง 6 เปอร์เซ็นต์ ครับ โดนัลด์ ทรัมป์ ครับ ให้สัมภาษณ์กับสื่ออาหรับว่าเขาเป็นประธานาธิบดีเขาจะทำให้เกิดสันติภาพในภูมิภาคตะวันออกกลางครับ ไปดูกันบ้างครับ อดีตประธานาธิบดีโดนัลด์ทรัมป์อาจารย์ honestซาอุ The galleria ระยองเที่ยงเกิดขึ้นในตะวันออกกลางและมั่นใจว่าจะเกิดขึ้นได้ตั้งนาฬิการักครั้งนี้จะเกิดการเปลี่ยนแปลงครั้งใหญ่ครับ และเขาอาจจะทำให้ช่วย การเปลี่ยนแปลงหากเขาไม่ชนะการเลือกตั้งด้วยตอนนี้เขายังจะบอกด้วยครับ ว่าเขาอยากเสียใจที่ว่าการเลือกตั้งเขาชนะเลิศตั้งแต่ 4 ปีที่แล้วจะไม่เกิดเหตุการโจมตีเมื่อตุลาคม โจมตีอิสราเอลและเลือกคำขัดแย้งด้วยนะครับ เข้าโจมตีด้วยนะครับ ว่าประธานาธิบดีไบเดนนั้น นั้นมีนโยบาย เร็ว ๆ ด้วยการหาวนิดานั้นมีส่วนรับผิดชอบใน เพราะอิหร่านนั้น ให้การสนับสนุนยามครับ Accordจะมีการตกลงกับทวิภาคี ปกติโดยมีสาระมีการไกล่เกลี่ยก็มีความสำคัญครับ ทำบอกด้วยว่าถ้าชนะการเลือกตั้งที่จะทำเป็นอันดับแรกก็คือให้ประเทศเหล่านั้นเจรจาเพื่อให้บรรลุสันติภาพตะวันออกกลางโดยเขาจะขยายประเทศข้อตกลงเพิ่มขึ้นสมเด็จด้วยเร็ว ๆ ครับ พบว่ามีค่านิยมเหนือกว่ารองกับมะระแฮริสที่มาจาก ที่มาจากสงครามในต่างประเทศเวลานี้การสำรวจมีการสิทธิ์เลือกตั้งผลสำรวจของ Street journal ครับ พบว่ามีคะแนนนิยม 99% ครับ ในประเด็นที่ว่าใครจะดำเนินนโยบายต่อสงครามเสี่ยกับยูเครนมากที่สุด ถึง 48 เอา 33 เปอร์เซ็นต์นะครับ มีประชุมกับ How Much นั้นในเรื่องประเทศจะต้องตาสำคัญนะครับ ว่าคนอเมริกาชอบนโยบายของทรัมป์มากกว่าแฮริสทั้งนี้บ่ไปที่ เขาไปเล่นเอง รวมถึงประเด็นทางเศรษฐกิจที่หลายคนยังไม่เชื่อมั่นแฮริสว่าแฮริส ว่าแฮร์ริสจะดำเนินนโยบายต่างจากไปเล่นได้อย่างไรในช่วงที่เธอขึ้นมาหาเสียงในช่วงที่ผ่านมาโดยให้ด้วย ปฏิเสธรับว่าเธอไม่ใช่ใบแดนซ์อยากได้ก็ไม่ใช่ไปเล่นเธอมีแนวนโยบายของตนเอง แล้วก็จะช่วยชนชั้นกลางของคนอเมริกันนั่นเอง ลงหรือยังไม่ชัดนั่นเองนะครับ ในขณะที่ทรัมป์ ก็พยายามจะออกนโยบายทางเศรษฐกิจหลาย ๆ อย่างที่ช่วยชนชั้นกลางของชาวอเมริกันเพื่อจะยกเลิก ทาสีทับซ้อนนี่แหละครับ ก็ยังไม่ชัดเจนเช่นกันเพราะฉะนั้นมีภาพของคนเช่าบริการให้กับชาวอเมริกันในเรื่องของการดำเนินนโยบายทางเศรษฐกิจในแฮนด์ลิฟท์ไม่มีในขณะที่มีแนวทางของคนรุ่นใหม่เข้ามาแทนที่คนช่วยคนชนชั้นกลางมากยิ่งขึ้นการบังคับ ใช้กฎหมายมากยิ่งขึ้น ในเวทีระหว่างประเทศเพราะฉะนั้นคนสองคนมีจุดแข็งและจุดอ่อนกันคนละแบบ สูสี คู่คี่มากครับ หมดเวลาในตื่นแล้วจะพาภาคเช้าด้วยครับ คุณอธิษฐานบุญพรวงศ์และผู้แทนราษฎร วันนี้เราทั้ง 3 คนพร้อมคำจันทร์ล่ามภาษามือ และทีมงานทุกคนลาไปก่อนครับ สวัสดีครับ ดูโทรทัศน์รัฐสภาช่อง 10 ออนไลน์ใกล้ชิดโหลดPP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4 ตุลาคม 2567 เวลา 08.00-09.00 น.</dc:title>
  <dc:creator/>
  <cp:keywords/>
  <dcterms:created xsi:type="dcterms:W3CDTF">2024-10-24T04:28:39Z</dcterms:created>
  <dcterms:modified xsi:type="dcterms:W3CDTF">2024-10-24T04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7 เวลา 10.00 น.</vt:lpwstr>
  </property>
  <property fmtid="{D5CDD505-2E9C-101B-9397-08002B2CF9AE}" pid="3" name="subtitle">
    <vt:lpwstr/>
  </property>
</Properties>
</file>